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6"/>
        <w:tblW w:w="11284" w:type="dxa"/>
        <w:tblLook w:val="04A0" w:firstRow="1" w:lastRow="0" w:firstColumn="1" w:lastColumn="0" w:noHBand="0" w:noVBand="1"/>
      </w:tblPr>
      <w:tblGrid>
        <w:gridCol w:w="5642"/>
        <w:gridCol w:w="5642"/>
      </w:tblGrid>
      <w:tr w:rsidR="00E52E9A" w14:paraId="14EEAB4B" w14:textId="77777777" w:rsidTr="00E52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64FF330" w14:textId="1A808EC3" w:rsidR="00E52E9A" w:rsidRDefault="00E52E9A" w:rsidP="00E52E9A">
            <w:r>
              <w:t>Expression</w:t>
            </w:r>
          </w:p>
        </w:tc>
        <w:tc>
          <w:tcPr>
            <w:tcW w:w="5642" w:type="dxa"/>
            <w:vAlign w:val="center"/>
          </w:tcPr>
          <w:p w14:paraId="24315DF8" w14:textId="698EB227" w:rsidR="00E52E9A" w:rsidRDefault="00E52E9A" w:rsidP="00E52E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 Persian</w:t>
            </w:r>
          </w:p>
        </w:tc>
      </w:tr>
      <w:tr w:rsidR="00E52E9A" w14:paraId="2316493A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32E1891" w14:textId="4E14C10C" w:rsidR="00E52E9A" w:rsidRPr="00E52E9A" w:rsidRDefault="00E52E9A" w:rsidP="00E52E9A">
            <w:pPr>
              <w:rPr>
                <w:b w:val="0"/>
                <w:bCs w:val="0"/>
              </w:rPr>
            </w:pPr>
            <w:r w:rsidRPr="00E52E9A">
              <w:rPr>
                <w:b w:val="0"/>
                <w:bCs w:val="0"/>
              </w:rPr>
              <w:t>I gonna show you</w:t>
            </w:r>
          </w:p>
        </w:tc>
        <w:tc>
          <w:tcPr>
            <w:tcW w:w="5642" w:type="dxa"/>
            <w:vAlign w:val="center"/>
          </w:tcPr>
          <w:p w14:paraId="3A712E9E" w14:textId="1FD13377" w:rsidR="00E52E9A" w:rsidRPr="00E52E9A" w:rsidRDefault="00E52E9A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E52E9A">
              <w:rPr>
                <w:rFonts w:ascii="Tahoma" w:hAnsi="Tahoma" w:cs="Tahoma"/>
                <w:sz w:val="20"/>
                <w:szCs w:val="20"/>
                <w:rtl/>
              </w:rPr>
              <w:t>من به شما نشان خواهم داد</w:t>
            </w:r>
          </w:p>
        </w:tc>
      </w:tr>
      <w:tr w:rsidR="00E52E9A" w14:paraId="4A6D363C" w14:textId="77777777" w:rsidTr="00E52E9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9040A24" w14:textId="600F528A" w:rsidR="00E52E9A" w:rsidRDefault="00CB0578" w:rsidP="00E52E9A">
            <w:r>
              <w:t>We’ll get to work</w:t>
            </w:r>
          </w:p>
        </w:tc>
        <w:tc>
          <w:tcPr>
            <w:tcW w:w="5642" w:type="dxa"/>
            <w:vAlign w:val="center"/>
          </w:tcPr>
          <w:p w14:paraId="1B05D947" w14:textId="0730E179" w:rsidR="00E52E9A" w:rsidRPr="00E52E9A" w:rsidRDefault="00CB0578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دست به کار خواهیم شد</w:t>
            </w:r>
          </w:p>
        </w:tc>
      </w:tr>
      <w:tr w:rsidR="00E52E9A" w14:paraId="0469ABEB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AC67389" w14:textId="2101E849" w:rsidR="00E52E9A" w:rsidRDefault="00A666E1" w:rsidP="00E52E9A">
            <w:r>
              <w:t>Let’s begin</w:t>
            </w:r>
          </w:p>
        </w:tc>
        <w:tc>
          <w:tcPr>
            <w:tcW w:w="5642" w:type="dxa"/>
            <w:vAlign w:val="center"/>
          </w:tcPr>
          <w:p w14:paraId="0A4B4383" w14:textId="664EB9A9" w:rsidR="00E52E9A" w:rsidRPr="00E52E9A" w:rsidRDefault="00A666E1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lang w:bidi="fa-IR"/>
              </w:rPr>
            </w:pPr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بیایید شروع کنیم</w:t>
            </w:r>
          </w:p>
        </w:tc>
      </w:tr>
      <w:tr w:rsidR="00E52E9A" w14:paraId="12153F88" w14:textId="77777777" w:rsidTr="00E52E9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4F51A1B" w14:textId="6748054D" w:rsidR="00E52E9A" w:rsidRDefault="006E7E62" w:rsidP="00E52E9A">
            <w:pPr>
              <w:rPr>
                <w:lang w:bidi="fa-IR"/>
              </w:rPr>
            </w:pPr>
            <w:r>
              <w:rPr>
                <w:lang w:bidi="fa-IR"/>
              </w:rPr>
              <w:t>The last module showed you how to</w:t>
            </w:r>
          </w:p>
        </w:tc>
        <w:tc>
          <w:tcPr>
            <w:tcW w:w="5642" w:type="dxa"/>
            <w:vAlign w:val="center"/>
          </w:tcPr>
          <w:p w14:paraId="29F75F71" w14:textId="520FEAA1" w:rsidR="00E52E9A" w:rsidRPr="00E52E9A" w:rsidRDefault="003528F0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lang w:bidi="fa-IR"/>
              </w:rPr>
            </w:pPr>
            <w:r w:rsidRPr="003528F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>آخر</w:t>
            </w:r>
            <w:r w:rsidRPr="003528F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3528F0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ن</w:t>
            </w:r>
            <w:r w:rsidRPr="003528F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ماژول به شما نشان داد که چگونه</w:t>
            </w:r>
          </w:p>
        </w:tc>
      </w:tr>
      <w:tr w:rsidR="00E52E9A" w14:paraId="709E2598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432F0D6" w14:textId="4393618B" w:rsidR="00E52E9A" w:rsidRDefault="003528F0" w:rsidP="00E52E9A">
            <w:r>
              <w:t>T</w:t>
            </w:r>
            <w:r w:rsidRPr="003528F0">
              <w:t>here are some caveats, you should care about</w:t>
            </w:r>
          </w:p>
        </w:tc>
        <w:tc>
          <w:tcPr>
            <w:tcW w:w="5642" w:type="dxa"/>
            <w:vAlign w:val="center"/>
          </w:tcPr>
          <w:p w14:paraId="414E36EE" w14:textId="067137B6" w:rsidR="00E52E9A" w:rsidRPr="00E52E9A" w:rsidRDefault="003528F0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lang w:bidi="fa-IR"/>
              </w:rPr>
            </w:pPr>
            <w:r w:rsidRPr="003528F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>برخ</w:t>
            </w:r>
            <w:r w:rsidRPr="003528F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3528F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از هشدارها وجود دارد ، شما با</w:t>
            </w:r>
            <w:r w:rsidRPr="003528F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3528F0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د</w:t>
            </w:r>
            <w:r w:rsidRPr="003528F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به آنها اهم</w:t>
            </w:r>
            <w:r w:rsidRPr="003528F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3528F0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ت</w:t>
            </w:r>
            <w:r w:rsidRPr="003528F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ده</w:t>
            </w:r>
            <w:r w:rsidRPr="003528F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3528F0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د</w:t>
            </w:r>
          </w:p>
        </w:tc>
      </w:tr>
      <w:tr w:rsidR="00E52E9A" w14:paraId="06AA97D9" w14:textId="77777777" w:rsidTr="00E52E9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E152FF3" w14:textId="0FF25D28" w:rsidR="00E52E9A" w:rsidRDefault="00A524DF" w:rsidP="00E52E9A">
            <w:r>
              <w:t>Once installed</w:t>
            </w:r>
          </w:p>
        </w:tc>
        <w:tc>
          <w:tcPr>
            <w:tcW w:w="5642" w:type="dxa"/>
            <w:vAlign w:val="center"/>
          </w:tcPr>
          <w:p w14:paraId="0DDD87AC" w14:textId="16E04809" w:rsidR="00E52E9A" w:rsidRPr="00E52E9A" w:rsidRDefault="00226618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</w:pPr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پس از نصب</w:t>
            </w:r>
          </w:p>
        </w:tc>
      </w:tr>
      <w:tr w:rsidR="00E52E9A" w14:paraId="0D42F781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9900273" w14:textId="1E1BDE14" w:rsidR="00E52E9A" w:rsidRDefault="00994971" w:rsidP="00E52E9A">
            <w:r>
              <w:t>N</w:t>
            </w:r>
            <w:r w:rsidRPr="00994971">
              <w:t>otice how the UI automatically reflect this change</w:t>
            </w:r>
          </w:p>
        </w:tc>
        <w:tc>
          <w:tcPr>
            <w:tcW w:w="5642" w:type="dxa"/>
            <w:vAlign w:val="center"/>
          </w:tcPr>
          <w:p w14:paraId="04BACC79" w14:textId="56325496" w:rsidR="00E52E9A" w:rsidRPr="00E52E9A" w:rsidRDefault="007C6600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lang w:bidi="fa-IR"/>
              </w:rPr>
            </w:pPr>
            <w:r w:rsidRPr="007C660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>توجه کن</w:t>
            </w:r>
            <w:r w:rsidRPr="007C660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7C6600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د</w:t>
            </w:r>
            <w:r w:rsidRPr="007C660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که چگونه </w:t>
            </w:r>
            <w:r w:rsidRPr="007C6600">
              <w:rPr>
                <w:rFonts w:ascii="Tahoma" w:hAnsi="Tahoma" w:cs="Tahoma"/>
                <w:sz w:val="20"/>
                <w:szCs w:val="20"/>
                <w:lang w:bidi="fa-IR"/>
              </w:rPr>
              <w:t>UI</w:t>
            </w:r>
            <w:r w:rsidRPr="007C660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بطور خودکار ا</w:t>
            </w:r>
            <w:r w:rsidRPr="007C660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7C6600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ن</w:t>
            </w:r>
            <w:r w:rsidRPr="007C660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تغ</w:t>
            </w:r>
            <w:r w:rsidRPr="007C660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ی</w:t>
            </w:r>
            <w:r w:rsidRPr="007C6600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ر</w:t>
            </w:r>
            <w:r w:rsidRPr="007C660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را منعکس م</w:t>
            </w:r>
            <w:r w:rsidRPr="007C6600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7C6600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کند</w:t>
            </w:r>
          </w:p>
        </w:tc>
      </w:tr>
      <w:tr w:rsidR="008E7109" w14:paraId="2CDFFC6D" w14:textId="77777777" w:rsidTr="00E52E9A">
        <w:trPr>
          <w:trHeight w:val="353"/>
        </w:trPr>
        <w:tc>
          <w:tcPr>
            <w:tcW w:w="5642" w:type="dxa"/>
            <w:vAlign w:val="center"/>
          </w:tcPr>
          <w:p w14:paraId="23491CBE" w14:textId="4B84B201" w:rsidR="008E7109" w:rsidRDefault="00DC7FAD" w:rsidP="00E52E9A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Y</w:t>
            </w:r>
            <w:r w:rsidRPr="00DC7FAD">
              <w:t>ou can play with this example, yourself in the course's repo found here</w:t>
            </w:r>
          </w:p>
        </w:tc>
        <w:tc>
          <w:tcPr>
            <w:tcW w:w="5642" w:type="dxa"/>
            <w:vAlign w:val="center"/>
          </w:tcPr>
          <w:p w14:paraId="46E07B1E" w14:textId="02ADCB2C" w:rsidR="008E7109" w:rsidRPr="007C6600" w:rsidRDefault="004A031C" w:rsidP="00E52E9A">
            <w:pPr>
              <w:bidi/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</w:pP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>شما م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توان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د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با ا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ن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مثال باز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کن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د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، </w:t>
            </w:r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 xml:space="preserve">که 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در </w:t>
            </w:r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 xml:space="preserve"> مخزن کدهای دوره آموزشی، </w:t>
            </w:r>
            <w:bookmarkStart w:id="0" w:name="_GoBack"/>
            <w:bookmarkEnd w:id="0"/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 xml:space="preserve">در 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>ا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نجا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 w:hint="eastAsia"/>
                <w:sz w:val="20"/>
                <w:szCs w:val="20"/>
                <w:rtl/>
                <w:lang w:bidi="fa-IR"/>
              </w:rPr>
              <w:t>افت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م</w:t>
            </w:r>
            <w:r w:rsidRPr="004A031C"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ی</w:t>
            </w:r>
            <w:r w:rsidRPr="004A031C">
              <w:rPr>
                <w:rFonts w:ascii="Tahoma" w:hAnsi="Tahoma" w:cs="Tahoma"/>
                <w:sz w:val="20"/>
                <w:szCs w:val="20"/>
                <w:rtl/>
                <w:lang w:bidi="fa-IR"/>
              </w:rPr>
              <w:t xml:space="preserve"> شود</w:t>
            </w:r>
          </w:p>
        </w:tc>
      </w:tr>
      <w:tr w:rsidR="008E7109" w14:paraId="7996741A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75CBBAD" w14:textId="77777777" w:rsidR="008E7109" w:rsidRDefault="008E7109" w:rsidP="00E52E9A"/>
        </w:tc>
        <w:tc>
          <w:tcPr>
            <w:tcW w:w="5642" w:type="dxa"/>
            <w:vAlign w:val="center"/>
          </w:tcPr>
          <w:p w14:paraId="0B98A249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665FED7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2664E8E" w14:textId="77777777" w:rsidR="008E7109" w:rsidRDefault="008E7109" w:rsidP="00E52E9A"/>
        </w:tc>
        <w:tc>
          <w:tcPr>
            <w:tcW w:w="5642" w:type="dxa"/>
            <w:vAlign w:val="center"/>
          </w:tcPr>
          <w:p w14:paraId="09E08BF5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27A0CC29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4E92CCA" w14:textId="77777777" w:rsidR="008E7109" w:rsidRDefault="008E7109" w:rsidP="00E52E9A"/>
        </w:tc>
        <w:tc>
          <w:tcPr>
            <w:tcW w:w="5642" w:type="dxa"/>
            <w:vAlign w:val="center"/>
          </w:tcPr>
          <w:p w14:paraId="30682D5B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2EBCE919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B3E5EBC" w14:textId="77777777" w:rsidR="008E7109" w:rsidRDefault="008E7109" w:rsidP="00E52E9A"/>
        </w:tc>
        <w:tc>
          <w:tcPr>
            <w:tcW w:w="5642" w:type="dxa"/>
            <w:vAlign w:val="center"/>
          </w:tcPr>
          <w:p w14:paraId="12C51B81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B212560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674A85A" w14:textId="77777777" w:rsidR="008E7109" w:rsidRDefault="008E7109" w:rsidP="00E52E9A"/>
        </w:tc>
        <w:tc>
          <w:tcPr>
            <w:tcW w:w="5642" w:type="dxa"/>
            <w:vAlign w:val="center"/>
          </w:tcPr>
          <w:p w14:paraId="246B802E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FB098FA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CBF583A" w14:textId="77777777" w:rsidR="008E7109" w:rsidRDefault="008E7109" w:rsidP="00E52E9A"/>
        </w:tc>
        <w:tc>
          <w:tcPr>
            <w:tcW w:w="5642" w:type="dxa"/>
            <w:vAlign w:val="center"/>
          </w:tcPr>
          <w:p w14:paraId="73A86ED3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43AA658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F5E4ACF" w14:textId="77777777" w:rsidR="008E7109" w:rsidRDefault="008E7109" w:rsidP="00E52E9A"/>
        </w:tc>
        <w:tc>
          <w:tcPr>
            <w:tcW w:w="5642" w:type="dxa"/>
            <w:vAlign w:val="center"/>
          </w:tcPr>
          <w:p w14:paraId="0F68D832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C23F207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0E8E2E1" w14:textId="77777777" w:rsidR="008E7109" w:rsidRDefault="008E7109" w:rsidP="00E52E9A"/>
        </w:tc>
        <w:tc>
          <w:tcPr>
            <w:tcW w:w="5642" w:type="dxa"/>
            <w:vAlign w:val="center"/>
          </w:tcPr>
          <w:p w14:paraId="3154C55B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8AC81D1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F6AA5A9" w14:textId="77777777" w:rsidR="008E7109" w:rsidRDefault="008E7109" w:rsidP="00E52E9A"/>
        </w:tc>
        <w:tc>
          <w:tcPr>
            <w:tcW w:w="5642" w:type="dxa"/>
            <w:vAlign w:val="center"/>
          </w:tcPr>
          <w:p w14:paraId="39623C35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CF73CCC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7B5F57B" w14:textId="77777777" w:rsidR="008E7109" w:rsidRDefault="008E7109" w:rsidP="00E52E9A"/>
        </w:tc>
        <w:tc>
          <w:tcPr>
            <w:tcW w:w="5642" w:type="dxa"/>
            <w:vAlign w:val="center"/>
          </w:tcPr>
          <w:p w14:paraId="7A97647E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2D66DC8C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46E7EFB7" w14:textId="77777777" w:rsidR="008E7109" w:rsidRDefault="008E7109" w:rsidP="00E52E9A"/>
        </w:tc>
        <w:tc>
          <w:tcPr>
            <w:tcW w:w="5642" w:type="dxa"/>
            <w:vAlign w:val="center"/>
          </w:tcPr>
          <w:p w14:paraId="4AE424DC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5AC1B90A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ABE8779" w14:textId="77777777" w:rsidR="008E7109" w:rsidRDefault="008E7109" w:rsidP="00E52E9A"/>
        </w:tc>
        <w:tc>
          <w:tcPr>
            <w:tcW w:w="5642" w:type="dxa"/>
            <w:vAlign w:val="center"/>
          </w:tcPr>
          <w:p w14:paraId="4A5FDD83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230BDD10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6C662EE" w14:textId="77777777" w:rsidR="008E7109" w:rsidRDefault="008E7109" w:rsidP="00E52E9A"/>
        </w:tc>
        <w:tc>
          <w:tcPr>
            <w:tcW w:w="5642" w:type="dxa"/>
            <w:vAlign w:val="center"/>
          </w:tcPr>
          <w:p w14:paraId="53CE0E6A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0646D06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4B9AC56" w14:textId="77777777" w:rsidR="008E7109" w:rsidRDefault="008E7109" w:rsidP="00E52E9A"/>
        </w:tc>
        <w:tc>
          <w:tcPr>
            <w:tcW w:w="5642" w:type="dxa"/>
            <w:vAlign w:val="center"/>
          </w:tcPr>
          <w:p w14:paraId="02152621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lang w:bidi="fa-IR"/>
              </w:rPr>
            </w:pPr>
          </w:p>
        </w:tc>
      </w:tr>
      <w:tr w:rsidR="008E7109" w14:paraId="4CAE6840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93CC528" w14:textId="77777777" w:rsidR="008E7109" w:rsidRDefault="008E7109" w:rsidP="00E52E9A"/>
        </w:tc>
        <w:tc>
          <w:tcPr>
            <w:tcW w:w="5642" w:type="dxa"/>
            <w:vAlign w:val="center"/>
          </w:tcPr>
          <w:p w14:paraId="2B6494D5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4031F04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EC7D07A" w14:textId="77777777" w:rsidR="008E7109" w:rsidRDefault="008E7109" w:rsidP="00E52E9A"/>
        </w:tc>
        <w:tc>
          <w:tcPr>
            <w:tcW w:w="5642" w:type="dxa"/>
            <w:vAlign w:val="center"/>
          </w:tcPr>
          <w:p w14:paraId="1295B310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D78C01B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863599A" w14:textId="77777777" w:rsidR="008E7109" w:rsidRDefault="008E7109" w:rsidP="00E52E9A"/>
        </w:tc>
        <w:tc>
          <w:tcPr>
            <w:tcW w:w="5642" w:type="dxa"/>
            <w:vAlign w:val="center"/>
          </w:tcPr>
          <w:p w14:paraId="667123D6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11E9DD4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8CF4067" w14:textId="77777777" w:rsidR="008E7109" w:rsidRDefault="008E7109" w:rsidP="00E52E9A"/>
        </w:tc>
        <w:tc>
          <w:tcPr>
            <w:tcW w:w="5642" w:type="dxa"/>
            <w:vAlign w:val="center"/>
          </w:tcPr>
          <w:p w14:paraId="01E674E1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015EF49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0915605" w14:textId="77777777" w:rsidR="008E7109" w:rsidRDefault="008E7109" w:rsidP="00E52E9A"/>
        </w:tc>
        <w:tc>
          <w:tcPr>
            <w:tcW w:w="5642" w:type="dxa"/>
            <w:vAlign w:val="center"/>
          </w:tcPr>
          <w:p w14:paraId="429DF03B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953CA51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C09E7E3" w14:textId="77777777" w:rsidR="008E7109" w:rsidRDefault="008E7109" w:rsidP="00E52E9A"/>
        </w:tc>
        <w:tc>
          <w:tcPr>
            <w:tcW w:w="5642" w:type="dxa"/>
            <w:vAlign w:val="center"/>
          </w:tcPr>
          <w:p w14:paraId="7311B4D8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5F24FE10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758C789" w14:textId="77777777" w:rsidR="008E7109" w:rsidRDefault="008E7109" w:rsidP="00E52E9A"/>
        </w:tc>
        <w:tc>
          <w:tcPr>
            <w:tcW w:w="5642" w:type="dxa"/>
            <w:vAlign w:val="center"/>
          </w:tcPr>
          <w:p w14:paraId="63EB90F5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7E38AA8F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9D88EE5" w14:textId="77777777" w:rsidR="008E7109" w:rsidRDefault="008E7109" w:rsidP="00E52E9A"/>
        </w:tc>
        <w:tc>
          <w:tcPr>
            <w:tcW w:w="5642" w:type="dxa"/>
            <w:vAlign w:val="center"/>
          </w:tcPr>
          <w:p w14:paraId="03EEE0F4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D1066BB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5DCD19F" w14:textId="77777777" w:rsidR="008E7109" w:rsidRDefault="008E7109" w:rsidP="00E52E9A"/>
        </w:tc>
        <w:tc>
          <w:tcPr>
            <w:tcW w:w="5642" w:type="dxa"/>
            <w:vAlign w:val="center"/>
          </w:tcPr>
          <w:p w14:paraId="1362B6ED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74B6FBAB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9C67DE7" w14:textId="77777777" w:rsidR="008E7109" w:rsidRDefault="008E7109" w:rsidP="00E52E9A"/>
        </w:tc>
        <w:tc>
          <w:tcPr>
            <w:tcW w:w="5642" w:type="dxa"/>
            <w:vAlign w:val="center"/>
          </w:tcPr>
          <w:p w14:paraId="4ED8F835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75602BF0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5BEED52" w14:textId="77777777" w:rsidR="008E7109" w:rsidRDefault="008E7109" w:rsidP="00E52E9A"/>
        </w:tc>
        <w:tc>
          <w:tcPr>
            <w:tcW w:w="5642" w:type="dxa"/>
            <w:vAlign w:val="center"/>
          </w:tcPr>
          <w:p w14:paraId="08A3221B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14C1D3C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D36A463" w14:textId="77777777" w:rsidR="008E7109" w:rsidRDefault="008E7109" w:rsidP="00E52E9A"/>
        </w:tc>
        <w:tc>
          <w:tcPr>
            <w:tcW w:w="5642" w:type="dxa"/>
            <w:vAlign w:val="center"/>
          </w:tcPr>
          <w:p w14:paraId="244D3738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ADDED6B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0E335E3" w14:textId="77777777" w:rsidR="008E7109" w:rsidRDefault="008E7109" w:rsidP="00E52E9A"/>
        </w:tc>
        <w:tc>
          <w:tcPr>
            <w:tcW w:w="5642" w:type="dxa"/>
            <w:vAlign w:val="center"/>
          </w:tcPr>
          <w:p w14:paraId="17971A70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6E4B6C90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2369064" w14:textId="77777777" w:rsidR="008E7109" w:rsidRDefault="008E7109" w:rsidP="00E52E9A"/>
        </w:tc>
        <w:tc>
          <w:tcPr>
            <w:tcW w:w="5642" w:type="dxa"/>
            <w:vAlign w:val="center"/>
          </w:tcPr>
          <w:p w14:paraId="624E3B72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6B202E83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0CE9179" w14:textId="77777777" w:rsidR="008E7109" w:rsidRDefault="008E7109" w:rsidP="00E52E9A"/>
        </w:tc>
        <w:tc>
          <w:tcPr>
            <w:tcW w:w="5642" w:type="dxa"/>
            <w:vAlign w:val="center"/>
          </w:tcPr>
          <w:p w14:paraId="5FAF8222" w14:textId="77777777" w:rsidR="008E7109" w:rsidRPr="007C6600" w:rsidRDefault="008E7109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6C9544AB" w14:textId="77777777" w:rsidTr="00E52E9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EF7F6B7" w14:textId="77777777" w:rsidR="008E7109" w:rsidRDefault="008E7109" w:rsidP="00E52E9A"/>
        </w:tc>
        <w:tc>
          <w:tcPr>
            <w:tcW w:w="5642" w:type="dxa"/>
            <w:vAlign w:val="center"/>
          </w:tcPr>
          <w:p w14:paraId="79C09807" w14:textId="77777777" w:rsidR="008E7109" w:rsidRPr="007C6600" w:rsidRDefault="008E7109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</w:tbl>
    <w:p w14:paraId="5CF26F10" w14:textId="77777777" w:rsidR="008E7109" w:rsidRPr="00E52E9A" w:rsidRDefault="005D1F27" w:rsidP="00E52E9A">
      <w:r>
        <w:rPr>
          <w:rFonts w:hint="cs"/>
          <w:rtl/>
        </w:rPr>
        <w:t xml:space="preserve">  </w:t>
      </w:r>
      <w:r>
        <w:rPr>
          <w:rtl/>
        </w:rPr>
        <w:tab/>
      </w:r>
      <w:r>
        <w:rPr>
          <w:rtl/>
        </w:rPr>
        <w:tab/>
      </w:r>
    </w:p>
    <w:tbl>
      <w:tblPr>
        <w:tblStyle w:val="GridTable4-Accent6"/>
        <w:tblW w:w="11284" w:type="dxa"/>
        <w:tblLook w:val="04A0" w:firstRow="1" w:lastRow="0" w:firstColumn="1" w:lastColumn="0" w:noHBand="0" w:noVBand="1"/>
      </w:tblPr>
      <w:tblGrid>
        <w:gridCol w:w="5642"/>
        <w:gridCol w:w="5642"/>
      </w:tblGrid>
      <w:tr w:rsidR="008E7109" w14:paraId="268FEB34" w14:textId="77777777" w:rsidTr="007034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B9B8DAB" w14:textId="77777777" w:rsidR="008E7109" w:rsidRDefault="008E7109" w:rsidP="00703490">
            <w:r>
              <w:t>Expression</w:t>
            </w:r>
          </w:p>
        </w:tc>
        <w:tc>
          <w:tcPr>
            <w:tcW w:w="5642" w:type="dxa"/>
            <w:vAlign w:val="center"/>
          </w:tcPr>
          <w:p w14:paraId="7996BAF9" w14:textId="77777777" w:rsidR="008E7109" w:rsidRDefault="008E7109" w:rsidP="007034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 Persian</w:t>
            </w:r>
          </w:p>
        </w:tc>
      </w:tr>
      <w:tr w:rsidR="008E7109" w14:paraId="239DD1E9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A3EF065" w14:textId="42DF900A" w:rsidR="008E7109" w:rsidRPr="00E52E9A" w:rsidRDefault="008E7109" w:rsidP="00703490">
            <w:pPr>
              <w:rPr>
                <w:b w:val="0"/>
                <w:bCs w:val="0"/>
              </w:rPr>
            </w:pPr>
          </w:p>
        </w:tc>
        <w:tc>
          <w:tcPr>
            <w:tcW w:w="5642" w:type="dxa"/>
            <w:vAlign w:val="center"/>
          </w:tcPr>
          <w:p w14:paraId="5B994FF8" w14:textId="7FF3B123" w:rsidR="008E7109" w:rsidRPr="00E52E9A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E7109" w14:paraId="5D7A4F56" w14:textId="77777777" w:rsidTr="0070349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88A91F0" w14:textId="0E21671E" w:rsidR="008E7109" w:rsidRDefault="008E7109" w:rsidP="00703490"/>
        </w:tc>
        <w:tc>
          <w:tcPr>
            <w:tcW w:w="5642" w:type="dxa"/>
            <w:vAlign w:val="center"/>
          </w:tcPr>
          <w:p w14:paraId="770D8A29" w14:textId="15A5A115" w:rsidR="008E7109" w:rsidRPr="00E52E9A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FC80748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8428D9B" w14:textId="1827FC42" w:rsidR="008E7109" w:rsidRDefault="008E7109" w:rsidP="00703490"/>
        </w:tc>
        <w:tc>
          <w:tcPr>
            <w:tcW w:w="5642" w:type="dxa"/>
            <w:vAlign w:val="center"/>
          </w:tcPr>
          <w:p w14:paraId="6C3F3458" w14:textId="327D9E20" w:rsidR="008E7109" w:rsidRPr="00E52E9A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lang w:bidi="fa-IR"/>
              </w:rPr>
            </w:pPr>
          </w:p>
        </w:tc>
      </w:tr>
      <w:tr w:rsidR="008E7109" w14:paraId="1C1C877A" w14:textId="77777777" w:rsidTr="0070349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47CC43FA" w14:textId="4CAF7081" w:rsidR="008E7109" w:rsidRDefault="008E7109" w:rsidP="00703490">
            <w:pPr>
              <w:rPr>
                <w:lang w:bidi="fa-IR"/>
              </w:rPr>
            </w:pPr>
          </w:p>
        </w:tc>
        <w:tc>
          <w:tcPr>
            <w:tcW w:w="5642" w:type="dxa"/>
            <w:vAlign w:val="center"/>
          </w:tcPr>
          <w:p w14:paraId="02589A1A" w14:textId="51052028" w:rsidR="008E7109" w:rsidRPr="00E52E9A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lang w:bidi="fa-IR"/>
              </w:rPr>
            </w:pPr>
          </w:p>
        </w:tc>
      </w:tr>
      <w:tr w:rsidR="008E7109" w14:paraId="2B84612E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D86175C" w14:textId="0677C3F3" w:rsidR="008E7109" w:rsidRDefault="008E7109" w:rsidP="00703490"/>
        </w:tc>
        <w:tc>
          <w:tcPr>
            <w:tcW w:w="5642" w:type="dxa"/>
            <w:vAlign w:val="center"/>
          </w:tcPr>
          <w:p w14:paraId="6C3AEC33" w14:textId="017BD3C4" w:rsidR="008E7109" w:rsidRPr="00E52E9A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lang w:bidi="fa-IR"/>
              </w:rPr>
            </w:pPr>
          </w:p>
        </w:tc>
      </w:tr>
      <w:tr w:rsidR="008E7109" w14:paraId="1B86825D" w14:textId="77777777" w:rsidTr="0070349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090F6E8" w14:textId="406B8302" w:rsidR="008E7109" w:rsidRDefault="008E7109" w:rsidP="00703490"/>
        </w:tc>
        <w:tc>
          <w:tcPr>
            <w:tcW w:w="5642" w:type="dxa"/>
            <w:vAlign w:val="center"/>
          </w:tcPr>
          <w:p w14:paraId="245CE9EA" w14:textId="3BA4E82B" w:rsidR="008E7109" w:rsidRPr="00E52E9A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</w:pPr>
          </w:p>
        </w:tc>
      </w:tr>
      <w:tr w:rsidR="008E7109" w14:paraId="6A622E57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243E0C9" w14:textId="14F026DE" w:rsidR="008E7109" w:rsidRDefault="008E7109" w:rsidP="00703490"/>
        </w:tc>
        <w:tc>
          <w:tcPr>
            <w:tcW w:w="5642" w:type="dxa"/>
            <w:vAlign w:val="center"/>
          </w:tcPr>
          <w:p w14:paraId="51133EEF" w14:textId="778DC5F4" w:rsidR="008E7109" w:rsidRPr="00E52E9A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 w:hint="cs"/>
                <w:sz w:val="20"/>
                <w:szCs w:val="20"/>
                <w:lang w:bidi="fa-IR"/>
              </w:rPr>
            </w:pPr>
          </w:p>
        </w:tc>
      </w:tr>
      <w:tr w:rsidR="008E7109" w14:paraId="4DFD48A2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3989F70" w14:textId="77777777" w:rsidR="008E7109" w:rsidRDefault="008E7109" w:rsidP="00703490"/>
        </w:tc>
        <w:tc>
          <w:tcPr>
            <w:tcW w:w="5642" w:type="dxa"/>
            <w:vAlign w:val="center"/>
          </w:tcPr>
          <w:p w14:paraId="212971BE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2FC2A40F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8D85B0D" w14:textId="77777777" w:rsidR="008E7109" w:rsidRDefault="008E7109" w:rsidP="00703490"/>
        </w:tc>
        <w:tc>
          <w:tcPr>
            <w:tcW w:w="5642" w:type="dxa"/>
            <w:vAlign w:val="center"/>
          </w:tcPr>
          <w:p w14:paraId="6F29C049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62B218BA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91CB0E2" w14:textId="77777777" w:rsidR="008E7109" w:rsidRDefault="008E7109" w:rsidP="00703490"/>
        </w:tc>
        <w:tc>
          <w:tcPr>
            <w:tcW w:w="5642" w:type="dxa"/>
            <w:vAlign w:val="center"/>
          </w:tcPr>
          <w:p w14:paraId="3CBABB59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1A34606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56B77C7" w14:textId="77777777" w:rsidR="008E7109" w:rsidRDefault="008E7109" w:rsidP="00703490"/>
        </w:tc>
        <w:tc>
          <w:tcPr>
            <w:tcW w:w="5642" w:type="dxa"/>
            <w:vAlign w:val="center"/>
          </w:tcPr>
          <w:p w14:paraId="66DEEFD2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716F4642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FC21BE3" w14:textId="77777777" w:rsidR="008E7109" w:rsidRDefault="008E7109" w:rsidP="00703490"/>
        </w:tc>
        <w:tc>
          <w:tcPr>
            <w:tcW w:w="5642" w:type="dxa"/>
            <w:vAlign w:val="center"/>
          </w:tcPr>
          <w:p w14:paraId="14B4A6CA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9ACBC05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4E738A1" w14:textId="77777777" w:rsidR="008E7109" w:rsidRDefault="008E7109" w:rsidP="00703490"/>
        </w:tc>
        <w:tc>
          <w:tcPr>
            <w:tcW w:w="5642" w:type="dxa"/>
            <w:vAlign w:val="center"/>
          </w:tcPr>
          <w:p w14:paraId="45744CA2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7E2B613B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2B5C524" w14:textId="77777777" w:rsidR="008E7109" w:rsidRDefault="008E7109" w:rsidP="00703490"/>
        </w:tc>
        <w:tc>
          <w:tcPr>
            <w:tcW w:w="5642" w:type="dxa"/>
            <w:vAlign w:val="center"/>
          </w:tcPr>
          <w:p w14:paraId="6258A7D4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74143E2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13DFFE1" w14:textId="77777777" w:rsidR="008E7109" w:rsidRDefault="008E7109" w:rsidP="00703490"/>
        </w:tc>
        <w:tc>
          <w:tcPr>
            <w:tcW w:w="5642" w:type="dxa"/>
            <w:vAlign w:val="center"/>
          </w:tcPr>
          <w:p w14:paraId="228E46DD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B620D90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DD60666" w14:textId="77777777" w:rsidR="008E7109" w:rsidRDefault="008E7109" w:rsidP="00703490"/>
        </w:tc>
        <w:tc>
          <w:tcPr>
            <w:tcW w:w="5642" w:type="dxa"/>
            <w:vAlign w:val="center"/>
          </w:tcPr>
          <w:p w14:paraId="06C053F8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AC4FAC9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BAF1732" w14:textId="77777777" w:rsidR="008E7109" w:rsidRDefault="008E7109" w:rsidP="00703490"/>
        </w:tc>
        <w:tc>
          <w:tcPr>
            <w:tcW w:w="5642" w:type="dxa"/>
            <w:vAlign w:val="center"/>
          </w:tcPr>
          <w:p w14:paraId="27199063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65B02D09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1D5BC2D" w14:textId="77777777" w:rsidR="008E7109" w:rsidRDefault="008E7109" w:rsidP="00703490"/>
        </w:tc>
        <w:tc>
          <w:tcPr>
            <w:tcW w:w="5642" w:type="dxa"/>
            <w:vAlign w:val="center"/>
          </w:tcPr>
          <w:p w14:paraId="4FA0C4F1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307F1904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2BCAA28" w14:textId="77777777" w:rsidR="008E7109" w:rsidRDefault="008E7109" w:rsidP="00703490"/>
        </w:tc>
        <w:tc>
          <w:tcPr>
            <w:tcW w:w="5642" w:type="dxa"/>
            <w:vAlign w:val="center"/>
          </w:tcPr>
          <w:p w14:paraId="0AD88BFD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C05086A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6EF7976" w14:textId="77777777" w:rsidR="008E7109" w:rsidRDefault="008E7109" w:rsidP="00703490"/>
        </w:tc>
        <w:tc>
          <w:tcPr>
            <w:tcW w:w="5642" w:type="dxa"/>
            <w:vAlign w:val="center"/>
          </w:tcPr>
          <w:p w14:paraId="7C135085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E5CE0DB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382074FE" w14:textId="77777777" w:rsidR="008E7109" w:rsidRDefault="008E7109" w:rsidP="00703490"/>
        </w:tc>
        <w:tc>
          <w:tcPr>
            <w:tcW w:w="5642" w:type="dxa"/>
            <w:vAlign w:val="center"/>
          </w:tcPr>
          <w:p w14:paraId="50350DBD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5D4E4A9A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C2AF930" w14:textId="77777777" w:rsidR="008E7109" w:rsidRDefault="008E7109" w:rsidP="00703490"/>
        </w:tc>
        <w:tc>
          <w:tcPr>
            <w:tcW w:w="5642" w:type="dxa"/>
            <w:vAlign w:val="center"/>
          </w:tcPr>
          <w:p w14:paraId="47A69927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D233860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F90E331" w14:textId="77777777" w:rsidR="008E7109" w:rsidRDefault="008E7109" w:rsidP="00703490"/>
        </w:tc>
        <w:tc>
          <w:tcPr>
            <w:tcW w:w="5642" w:type="dxa"/>
            <w:vAlign w:val="center"/>
          </w:tcPr>
          <w:p w14:paraId="1468A233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72179EDA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B36770C" w14:textId="77777777" w:rsidR="008E7109" w:rsidRDefault="008E7109" w:rsidP="00703490"/>
        </w:tc>
        <w:tc>
          <w:tcPr>
            <w:tcW w:w="5642" w:type="dxa"/>
            <w:vAlign w:val="center"/>
          </w:tcPr>
          <w:p w14:paraId="1381B55E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314C8779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F360AE2" w14:textId="77777777" w:rsidR="008E7109" w:rsidRDefault="008E7109" w:rsidP="00703490"/>
        </w:tc>
        <w:tc>
          <w:tcPr>
            <w:tcW w:w="5642" w:type="dxa"/>
            <w:vAlign w:val="center"/>
          </w:tcPr>
          <w:p w14:paraId="274C32FB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5C43B93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FF600F3" w14:textId="77777777" w:rsidR="008E7109" w:rsidRDefault="008E7109" w:rsidP="00703490"/>
        </w:tc>
        <w:tc>
          <w:tcPr>
            <w:tcW w:w="5642" w:type="dxa"/>
            <w:vAlign w:val="center"/>
          </w:tcPr>
          <w:p w14:paraId="7B8F5BDE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2AE4170E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142E4DD9" w14:textId="77777777" w:rsidR="008E7109" w:rsidRDefault="008E7109" w:rsidP="00703490"/>
        </w:tc>
        <w:tc>
          <w:tcPr>
            <w:tcW w:w="5642" w:type="dxa"/>
            <w:vAlign w:val="center"/>
          </w:tcPr>
          <w:p w14:paraId="4F6D3055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A856966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0B553653" w14:textId="77777777" w:rsidR="008E7109" w:rsidRDefault="008E7109" w:rsidP="00703490"/>
        </w:tc>
        <w:tc>
          <w:tcPr>
            <w:tcW w:w="5642" w:type="dxa"/>
            <w:vAlign w:val="center"/>
          </w:tcPr>
          <w:p w14:paraId="5F11D781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ED0D1E4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B29395B" w14:textId="77777777" w:rsidR="008E7109" w:rsidRDefault="008E7109" w:rsidP="00703490"/>
        </w:tc>
        <w:tc>
          <w:tcPr>
            <w:tcW w:w="5642" w:type="dxa"/>
            <w:vAlign w:val="center"/>
          </w:tcPr>
          <w:p w14:paraId="778A46F3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6CD6633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C10C3CF" w14:textId="77777777" w:rsidR="008E7109" w:rsidRDefault="008E7109" w:rsidP="00703490"/>
        </w:tc>
        <w:tc>
          <w:tcPr>
            <w:tcW w:w="5642" w:type="dxa"/>
            <w:vAlign w:val="center"/>
          </w:tcPr>
          <w:p w14:paraId="2A34CDF1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9DFF1FA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0D68F96" w14:textId="77777777" w:rsidR="008E7109" w:rsidRDefault="008E7109" w:rsidP="00703490"/>
        </w:tc>
        <w:tc>
          <w:tcPr>
            <w:tcW w:w="5642" w:type="dxa"/>
            <w:vAlign w:val="center"/>
          </w:tcPr>
          <w:p w14:paraId="524F5E42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32222D02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F52E228" w14:textId="77777777" w:rsidR="008E7109" w:rsidRDefault="008E7109" w:rsidP="00703490"/>
        </w:tc>
        <w:tc>
          <w:tcPr>
            <w:tcW w:w="5642" w:type="dxa"/>
            <w:vAlign w:val="center"/>
          </w:tcPr>
          <w:p w14:paraId="19BAE64F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1B0F4DA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4256411" w14:textId="77777777" w:rsidR="008E7109" w:rsidRDefault="008E7109" w:rsidP="00703490"/>
        </w:tc>
        <w:tc>
          <w:tcPr>
            <w:tcW w:w="5642" w:type="dxa"/>
            <w:vAlign w:val="center"/>
          </w:tcPr>
          <w:p w14:paraId="097CBED0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58B59F94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4CAE0704" w14:textId="77777777" w:rsidR="008E7109" w:rsidRDefault="008E7109" w:rsidP="00703490"/>
        </w:tc>
        <w:tc>
          <w:tcPr>
            <w:tcW w:w="5642" w:type="dxa"/>
            <w:vAlign w:val="center"/>
          </w:tcPr>
          <w:p w14:paraId="4B500AA8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087DE6D1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4AB7D4B8" w14:textId="77777777" w:rsidR="008E7109" w:rsidRDefault="008E7109" w:rsidP="00703490"/>
        </w:tc>
        <w:tc>
          <w:tcPr>
            <w:tcW w:w="5642" w:type="dxa"/>
            <w:vAlign w:val="center"/>
          </w:tcPr>
          <w:p w14:paraId="09687C86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4093A2DF" w14:textId="77777777" w:rsidTr="0070349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10C9400" w14:textId="77777777" w:rsidR="008E7109" w:rsidRDefault="008E7109" w:rsidP="00703490"/>
        </w:tc>
        <w:tc>
          <w:tcPr>
            <w:tcW w:w="5642" w:type="dxa"/>
            <w:vAlign w:val="center"/>
          </w:tcPr>
          <w:p w14:paraId="3A96A70E" w14:textId="77777777" w:rsidR="008E7109" w:rsidRPr="007C6600" w:rsidRDefault="008E7109" w:rsidP="0070349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  <w:tr w:rsidR="008E7109" w14:paraId="1154DECA" w14:textId="77777777" w:rsidTr="007034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EFCFE69" w14:textId="77777777" w:rsidR="008E7109" w:rsidRDefault="008E7109" w:rsidP="00703490"/>
        </w:tc>
        <w:tc>
          <w:tcPr>
            <w:tcW w:w="5642" w:type="dxa"/>
            <w:vAlign w:val="center"/>
          </w:tcPr>
          <w:p w14:paraId="2AB8DF22" w14:textId="77777777" w:rsidR="008E7109" w:rsidRPr="007C6600" w:rsidRDefault="008E7109" w:rsidP="0070349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</w:p>
        </w:tc>
      </w:tr>
    </w:tbl>
    <w:p w14:paraId="169B016A" w14:textId="25738CEF" w:rsidR="00841ED0" w:rsidRPr="00E52E9A" w:rsidRDefault="00841ED0" w:rsidP="00E52E9A"/>
    <w:sectPr w:rsidR="00841ED0" w:rsidRPr="00E52E9A" w:rsidSect="00E52E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BAnNjMwsTIzMjYyUdpeDU4uLM/DyQAuNaAOL/f/EsAAAA"/>
  </w:docVars>
  <w:rsids>
    <w:rsidRoot w:val="00E52E9A"/>
    <w:rsid w:val="00226618"/>
    <w:rsid w:val="003528F0"/>
    <w:rsid w:val="004A031C"/>
    <w:rsid w:val="005D1F27"/>
    <w:rsid w:val="006E7E62"/>
    <w:rsid w:val="007C6600"/>
    <w:rsid w:val="00841ED0"/>
    <w:rsid w:val="008E7109"/>
    <w:rsid w:val="00994971"/>
    <w:rsid w:val="00A524DF"/>
    <w:rsid w:val="00A666E1"/>
    <w:rsid w:val="00CB0578"/>
    <w:rsid w:val="00DC7FAD"/>
    <w:rsid w:val="00E5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0E0C7146"/>
  <w15:chartTrackingRefBased/>
  <w15:docId w15:val="{4A55A55D-3FF9-4B83-A389-51917090A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E52E9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14</cp:revision>
  <dcterms:created xsi:type="dcterms:W3CDTF">2019-10-13T12:07:00Z</dcterms:created>
  <dcterms:modified xsi:type="dcterms:W3CDTF">2019-10-14T12:24:00Z</dcterms:modified>
</cp:coreProperties>
</file>